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36848A" w14:textId="215D939A" w:rsidR="00E670FD" w:rsidRPr="000650F6" w:rsidRDefault="00E670FD" w:rsidP="00713277">
      <w:pPr>
        <w:shd w:val="clear" w:color="auto" w:fill="FFC000"/>
        <w:jc w:val="center"/>
        <w:rPr>
          <w:b/>
          <w:color w:val="7030A0"/>
          <w:sz w:val="40"/>
          <w:szCs w:val="36"/>
        </w:rPr>
      </w:pPr>
      <w:bookmarkStart w:id="0" w:name="_Hlk16005360"/>
      <w:bookmarkStart w:id="1" w:name="_Hlk16003713"/>
      <w:r w:rsidRPr="001C1A65">
        <w:rPr>
          <w:b/>
          <w:color w:val="7030A0"/>
          <w:sz w:val="40"/>
          <w:szCs w:val="36"/>
        </w:rPr>
        <w:t>Agile and Scrum</w:t>
      </w:r>
      <w:bookmarkEnd w:id="0"/>
      <w:r w:rsidR="009D02ED">
        <w:rPr>
          <w:b/>
        </w:rPr>
        <w:tab/>
      </w:r>
    </w:p>
    <w:p w14:paraId="5820E9AC" w14:textId="5C5489C7" w:rsidR="00E670FD" w:rsidRPr="00302D1E" w:rsidRDefault="00E670FD" w:rsidP="00E670FD">
      <w:pPr>
        <w:rPr>
          <w:b/>
        </w:rPr>
      </w:pPr>
      <w:r w:rsidRPr="00302D1E">
        <w:rPr>
          <w:b/>
        </w:rPr>
        <w:t>Answer the following questions.</w:t>
      </w:r>
    </w:p>
    <w:p w14:paraId="21AD50AF" w14:textId="047A2E48" w:rsidR="001C1A65" w:rsidRDefault="00E670FD" w:rsidP="00E670FD">
      <w:r>
        <w:t>What was the App that your group created?</w:t>
      </w:r>
    </w:p>
    <w:p w14:paraId="3CD61B84" w14:textId="6CF32433" w:rsidR="00E670FD" w:rsidRDefault="001C1A65" w:rsidP="00E670FD">
      <w:bookmarkStart w:id="2" w:name="_GoBack"/>
      <w:bookmarkEnd w:id="2"/>
      <w:r>
        <w:t>T</w:t>
      </w:r>
      <w:r w:rsidR="00E670FD">
        <w:t xml:space="preserve">he app we have created is </w:t>
      </w:r>
      <w:r w:rsidR="005E6437">
        <w:t>Rugby News</w:t>
      </w:r>
      <w:r>
        <w:t xml:space="preserve"> App</w:t>
      </w:r>
      <w:r w:rsidR="00E670FD">
        <w:t xml:space="preserve">. </w:t>
      </w:r>
      <w:r>
        <w:t xml:space="preserve">It is helpful in finding the </w:t>
      </w:r>
      <w:r w:rsidR="005E6437">
        <w:t>news related to rugby in no time.</w:t>
      </w:r>
    </w:p>
    <w:p w14:paraId="0A66BFB0" w14:textId="77777777" w:rsidR="00E670FD" w:rsidRDefault="00E670FD" w:rsidP="00713277">
      <w:pPr>
        <w:pStyle w:val="Heading3"/>
        <w:shd w:val="clear" w:color="auto" w:fill="FFC000"/>
      </w:pPr>
      <w:r>
        <w:t xml:space="preserve">Agile / Scrum </w:t>
      </w:r>
    </w:p>
    <w:p w14:paraId="22D479DD" w14:textId="3820E01B" w:rsidR="00E670FD" w:rsidRDefault="00E670FD" w:rsidP="00E670FD">
      <w:pPr>
        <w:pStyle w:val="ListParagraph"/>
        <w:numPr>
          <w:ilvl w:val="0"/>
          <w:numId w:val="1"/>
        </w:numPr>
      </w:pPr>
      <w:r>
        <w:t>What did you learn about how the Agile and Scrum methodologies operate?</w:t>
      </w:r>
    </w:p>
    <w:p w14:paraId="577C2A15" w14:textId="711ABB7E" w:rsidR="00244DAE" w:rsidRDefault="00E9094C" w:rsidP="00E670FD">
      <w:pPr>
        <w:pStyle w:val="ListParagraph"/>
      </w:pPr>
      <w:r w:rsidRPr="00E9094C">
        <w:t>I've mastered the skills of project management. The project has showed me how to communicate, collaborate and run a team with our team member.</w:t>
      </w:r>
    </w:p>
    <w:p w14:paraId="2997D5C6" w14:textId="77777777" w:rsidR="00E9094C" w:rsidRDefault="00E9094C" w:rsidP="00E670FD">
      <w:pPr>
        <w:pStyle w:val="ListParagraph"/>
      </w:pPr>
    </w:p>
    <w:p w14:paraId="4C53E339" w14:textId="12ECC3AB" w:rsidR="00E670FD" w:rsidRDefault="00E670FD" w:rsidP="00E670FD">
      <w:pPr>
        <w:pStyle w:val="ListParagraph"/>
        <w:numPr>
          <w:ilvl w:val="0"/>
          <w:numId w:val="1"/>
        </w:numPr>
      </w:pPr>
      <w:r>
        <w:t>In practice how effective did you find this methodology?</w:t>
      </w:r>
    </w:p>
    <w:p w14:paraId="014DE9ED" w14:textId="621CA8B1" w:rsidR="00A912EF" w:rsidRDefault="00E9094C" w:rsidP="00E670FD">
      <w:pPr>
        <w:pStyle w:val="ListParagraph"/>
      </w:pPr>
      <w:r w:rsidRPr="00E9094C">
        <w:t>The technique is very successful in today's world. Everyone in the busy world needs fast services. The agile methodology helps us finish our task as quickly as possible.</w:t>
      </w:r>
    </w:p>
    <w:p w14:paraId="4940EB65" w14:textId="212A660C" w:rsidR="00E670FD" w:rsidRDefault="00E670FD" w:rsidP="00E670FD">
      <w:pPr>
        <w:pStyle w:val="ListParagraph"/>
        <w:numPr>
          <w:ilvl w:val="0"/>
          <w:numId w:val="1"/>
        </w:numPr>
      </w:pPr>
      <w:r>
        <w:t>What did you find was the strength of it?</w:t>
      </w:r>
    </w:p>
    <w:p w14:paraId="31240EBE" w14:textId="61A0B975" w:rsidR="00D60004" w:rsidRDefault="00E9094C" w:rsidP="00244DAE">
      <w:pPr>
        <w:pStyle w:val="ListParagraph"/>
      </w:pPr>
      <w:r w:rsidRPr="00E9094C">
        <w:t>One of its main strengths is coordination. Everyone can express their views. This also allows us to build a strong link in our lives. This is useful in our working lives because we learnt to work in a team.</w:t>
      </w:r>
    </w:p>
    <w:p w14:paraId="6DF7A893" w14:textId="77777777" w:rsidR="00E9094C" w:rsidRDefault="00E9094C" w:rsidP="00244DAE">
      <w:pPr>
        <w:pStyle w:val="ListParagraph"/>
      </w:pPr>
    </w:p>
    <w:p w14:paraId="5A935037" w14:textId="41FA40C6" w:rsidR="00E670FD" w:rsidRDefault="00E670FD" w:rsidP="00E670FD">
      <w:pPr>
        <w:pStyle w:val="ListParagraph"/>
        <w:numPr>
          <w:ilvl w:val="0"/>
          <w:numId w:val="1"/>
        </w:numPr>
      </w:pPr>
      <w:r>
        <w:t>What were its weaknesses?</w:t>
      </w:r>
    </w:p>
    <w:p w14:paraId="06BF75FE" w14:textId="4067CDF4" w:rsidR="00926E6B" w:rsidRDefault="00E9094C" w:rsidP="00244DAE">
      <w:pPr>
        <w:pStyle w:val="ListParagraph"/>
      </w:pPr>
      <w:r w:rsidRPr="00E9094C">
        <w:t>For this project, the physical presence of all participants was required. This is, I believe, a weakness of this approach.</w:t>
      </w:r>
    </w:p>
    <w:p w14:paraId="6954F35D" w14:textId="77777777" w:rsidR="00E9094C" w:rsidRDefault="00E9094C" w:rsidP="00244DAE">
      <w:pPr>
        <w:pStyle w:val="ListParagraph"/>
      </w:pPr>
    </w:p>
    <w:p w14:paraId="6079359B" w14:textId="5A3D0BD7" w:rsidR="00E670FD" w:rsidRDefault="00E670FD" w:rsidP="00E670FD">
      <w:pPr>
        <w:pStyle w:val="ListParagraph"/>
        <w:numPr>
          <w:ilvl w:val="0"/>
          <w:numId w:val="1"/>
        </w:numPr>
      </w:pPr>
      <w:r>
        <w:t xml:space="preserve">What were the best features of the process? </w:t>
      </w:r>
    </w:p>
    <w:p w14:paraId="72FC25EC" w14:textId="1153A048" w:rsidR="001431CF" w:rsidRDefault="00E9094C" w:rsidP="001431CF">
      <w:pPr>
        <w:pStyle w:val="ListParagraph"/>
      </w:pPr>
      <w:r w:rsidRPr="00E9094C">
        <w:t>The best feature of this is shared understanding. The feature is time management, which is good</w:t>
      </w:r>
      <w:r w:rsidR="002D0254" w:rsidRPr="002D0254">
        <w:t>.</w:t>
      </w:r>
    </w:p>
    <w:p w14:paraId="637D694C" w14:textId="77777777" w:rsidR="002D0254" w:rsidRDefault="002D0254" w:rsidP="001431CF">
      <w:pPr>
        <w:pStyle w:val="ListParagraph"/>
      </w:pPr>
    </w:p>
    <w:p w14:paraId="250A5D2B" w14:textId="56AF0B3F" w:rsidR="00E670FD" w:rsidRDefault="00E670FD" w:rsidP="00E670FD">
      <w:pPr>
        <w:pStyle w:val="ListParagraph"/>
        <w:numPr>
          <w:ilvl w:val="0"/>
          <w:numId w:val="1"/>
        </w:numPr>
      </w:pPr>
      <w:r>
        <w:t>How did they appeal to you?</w:t>
      </w:r>
    </w:p>
    <w:p w14:paraId="144F52B8" w14:textId="6043A0FE" w:rsidR="001431CF" w:rsidRDefault="00E9094C" w:rsidP="001431CF">
      <w:pPr>
        <w:pStyle w:val="ListParagraph"/>
      </w:pPr>
      <w:r w:rsidRPr="00E9094C">
        <w:t>Understanding enables us to work together effectively. Time management helps us complete the task in a reasonable time</w:t>
      </w:r>
      <w:r w:rsidR="000F3097" w:rsidRPr="000F3097">
        <w:t>.</w:t>
      </w:r>
    </w:p>
    <w:p w14:paraId="53F46B41" w14:textId="77777777" w:rsidR="000F3097" w:rsidRDefault="000F3097" w:rsidP="001431CF">
      <w:pPr>
        <w:pStyle w:val="ListParagraph"/>
      </w:pPr>
    </w:p>
    <w:p w14:paraId="19A4F6A4" w14:textId="3A528296" w:rsidR="00E670FD" w:rsidRDefault="00E670FD" w:rsidP="00E670FD">
      <w:pPr>
        <w:pStyle w:val="ListParagraph"/>
        <w:numPr>
          <w:ilvl w:val="0"/>
          <w:numId w:val="1"/>
        </w:numPr>
      </w:pPr>
      <w:r>
        <w:t xml:space="preserve">What was the worst feature of the </w:t>
      </w:r>
      <w:r w:rsidR="00043B12">
        <w:t>process?</w:t>
      </w:r>
    </w:p>
    <w:p w14:paraId="65264648" w14:textId="107F81FC" w:rsidR="006E4F3B" w:rsidRDefault="00E9094C" w:rsidP="00043B12">
      <w:pPr>
        <w:pStyle w:val="ListParagraph"/>
      </w:pPr>
      <w:r w:rsidRPr="00E9094C">
        <w:t>The worst thing is to keep a team on the same page, which caused several problems.</w:t>
      </w:r>
    </w:p>
    <w:p w14:paraId="6896B802" w14:textId="08B8BA38" w:rsidR="00E670FD" w:rsidRDefault="00E670FD" w:rsidP="00E670FD">
      <w:pPr>
        <w:pStyle w:val="ListParagraph"/>
        <w:numPr>
          <w:ilvl w:val="0"/>
          <w:numId w:val="1"/>
        </w:numPr>
      </w:pPr>
      <w:r>
        <w:t>How would you change them?</w:t>
      </w:r>
    </w:p>
    <w:p w14:paraId="31CCA999" w14:textId="49E01D15" w:rsidR="00E54783" w:rsidRDefault="00E9094C" w:rsidP="00E54783">
      <w:pPr>
        <w:pStyle w:val="ListParagraph"/>
      </w:pPr>
      <w:r w:rsidRPr="00E9094C">
        <w:t>Here I want to pick a team leader that allows people to keep track</w:t>
      </w:r>
      <w:r w:rsidR="00E54783" w:rsidRPr="00E54783">
        <w:t>.</w:t>
      </w:r>
    </w:p>
    <w:p w14:paraId="791E1B09" w14:textId="77777777" w:rsidR="00E670FD" w:rsidRDefault="00E670FD" w:rsidP="00713277">
      <w:pPr>
        <w:pStyle w:val="Heading3"/>
        <w:shd w:val="clear" w:color="auto" w:fill="FFC000"/>
      </w:pPr>
      <w:r>
        <w:lastRenderedPageBreak/>
        <w:t>Group work</w:t>
      </w:r>
    </w:p>
    <w:p w14:paraId="13002135" w14:textId="2C2084A4" w:rsidR="00E670FD" w:rsidRDefault="00E670FD" w:rsidP="00E670FD">
      <w:pPr>
        <w:pStyle w:val="ListParagraph"/>
        <w:numPr>
          <w:ilvl w:val="0"/>
          <w:numId w:val="2"/>
        </w:numPr>
      </w:pPr>
      <w:r>
        <w:t>What did you enjoy about this style of programming?</w:t>
      </w:r>
    </w:p>
    <w:p w14:paraId="715CE802" w14:textId="4230C70F" w:rsidR="007E782F" w:rsidRDefault="00E9094C" w:rsidP="00D46DD2">
      <w:pPr>
        <w:pStyle w:val="ListParagraph"/>
      </w:pPr>
      <w:r w:rsidRPr="00E9094C">
        <w:t>This style of programming was extremely pleasant since we work as a team. Sometimes we get too much workload in programming and confused so that we inspire each other.</w:t>
      </w:r>
    </w:p>
    <w:p w14:paraId="64516676" w14:textId="77777777" w:rsidR="00E9094C" w:rsidRDefault="00E9094C" w:rsidP="00D46DD2">
      <w:pPr>
        <w:pStyle w:val="ListParagraph"/>
      </w:pPr>
    </w:p>
    <w:p w14:paraId="0706A854" w14:textId="1554C030" w:rsidR="00E670FD" w:rsidRDefault="00E670FD" w:rsidP="00E670FD">
      <w:pPr>
        <w:pStyle w:val="ListParagraph"/>
        <w:numPr>
          <w:ilvl w:val="0"/>
          <w:numId w:val="2"/>
        </w:numPr>
      </w:pPr>
      <w:r>
        <w:t>What are the downsides for you of group work?</w:t>
      </w:r>
    </w:p>
    <w:p w14:paraId="531F67F5" w14:textId="220D8086" w:rsidR="00EE6A7D" w:rsidRDefault="00E9094C" w:rsidP="00D46DD2">
      <w:pPr>
        <w:pStyle w:val="ListParagraph"/>
      </w:pPr>
      <w:r w:rsidRPr="00E9094C">
        <w:t>It took too long to reassure every member of your views.</w:t>
      </w:r>
    </w:p>
    <w:p w14:paraId="7B08532B" w14:textId="77777777" w:rsidR="00E9094C" w:rsidRDefault="00E9094C" w:rsidP="00D46DD2">
      <w:pPr>
        <w:pStyle w:val="ListParagraph"/>
      </w:pPr>
    </w:p>
    <w:p w14:paraId="2574493A" w14:textId="7382D20E" w:rsidR="00E670FD" w:rsidRDefault="00E670FD" w:rsidP="00E670FD">
      <w:pPr>
        <w:pStyle w:val="ListParagraph"/>
        <w:numPr>
          <w:ilvl w:val="0"/>
          <w:numId w:val="2"/>
        </w:numPr>
      </w:pPr>
      <w:r>
        <w:t>How did this session change your opinion of working in industry?</w:t>
      </w:r>
    </w:p>
    <w:p w14:paraId="7CC1647C" w14:textId="7A98A22B" w:rsidR="00E9094C" w:rsidRDefault="00E9094C" w:rsidP="00E9094C">
      <w:pPr>
        <w:pStyle w:val="ListParagraph"/>
      </w:pPr>
      <w:r w:rsidRPr="00E9094C">
        <w:t xml:space="preserve">It definitely changed my view of the industry as I realised that we had to work more independently. But then I find out that you don't have to work alone </w:t>
      </w:r>
      <w:proofErr w:type="spellStart"/>
      <w:r w:rsidRPr="00E9094C">
        <w:t>alone</w:t>
      </w:r>
      <w:proofErr w:type="spellEnd"/>
      <w:r w:rsidRPr="00E9094C">
        <w:t>, but you can also be part of a team.</w:t>
      </w:r>
    </w:p>
    <w:p w14:paraId="7929FE13" w14:textId="77777777" w:rsidR="00E670FD" w:rsidRDefault="00E670FD" w:rsidP="00713277">
      <w:pPr>
        <w:pStyle w:val="Heading3"/>
        <w:shd w:val="clear" w:color="auto" w:fill="FFC000"/>
      </w:pPr>
      <w:r>
        <w:t>Source Control</w:t>
      </w:r>
    </w:p>
    <w:p w14:paraId="5B050E18" w14:textId="673A82BC" w:rsidR="00E670FD" w:rsidRDefault="00E670FD" w:rsidP="00E670FD">
      <w:pPr>
        <w:pStyle w:val="ListParagraph"/>
        <w:numPr>
          <w:ilvl w:val="0"/>
          <w:numId w:val="3"/>
        </w:numPr>
      </w:pPr>
      <w:r>
        <w:t>What form of Source Control did you use?</w:t>
      </w:r>
    </w:p>
    <w:p w14:paraId="4AB647B4" w14:textId="084C2931" w:rsidR="00C25D8E" w:rsidRDefault="00DE2EF5" w:rsidP="00C25D8E">
      <w:pPr>
        <w:pStyle w:val="ListParagraph"/>
      </w:pPr>
      <w:r>
        <w:t xml:space="preserve">I used </w:t>
      </w:r>
      <w:r w:rsidR="00EB7810">
        <w:t>GitHub</w:t>
      </w:r>
      <w:r>
        <w:t xml:space="preserve"> as source control.</w:t>
      </w:r>
    </w:p>
    <w:p w14:paraId="1BC2544E" w14:textId="77777777" w:rsidR="00DE2EF5" w:rsidRDefault="00DE2EF5" w:rsidP="00C25D8E">
      <w:pPr>
        <w:pStyle w:val="ListParagraph"/>
      </w:pPr>
    </w:p>
    <w:p w14:paraId="0628D080" w14:textId="77777777" w:rsidR="00DE2EF5" w:rsidRDefault="00E670FD" w:rsidP="00E670FD">
      <w:pPr>
        <w:pStyle w:val="ListParagraph"/>
        <w:numPr>
          <w:ilvl w:val="0"/>
          <w:numId w:val="3"/>
        </w:numPr>
      </w:pPr>
      <w:r>
        <w:t>What were its strengths?</w:t>
      </w:r>
    </w:p>
    <w:p w14:paraId="640CF23B" w14:textId="3D7F9AB6" w:rsidR="00EB7810" w:rsidRDefault="00E9094C" w:rsidP="00DE2EF5">
      <w:pPr>
        <w:pStyle w:val="ListParagraph"/>
      </w:pPr>
      <w:r w:rsidRPr="00E9094C">
        <w:t>One of GitHub's benefits is to view the application through uploading it from our computers or other apps. It is also quick to save as many files as you need.</w:t>
      </w:r>
    </w:p>
    <w:p w14:paraId="635F1E8B" w14:textId="77777777" w:rsidR="00E9094C" w:rsidRDefault="00E9094C" w:rsidP="00DE2EF5">
      <w:pPr>
        <w:pStyle w:val="ListParagraph"/>
      </w:pPr>
    </w:p>
    <w:p w14:paraId="088602E5" w14:textId="67495DA4" w:rsidR="00E670FD" w:rsidRDefault="00E670FD" w:rsidP="00E670FD">
      <w:pPr>
        <w:pStyle w:val="ListParagraph"/>
        <w:numPr>
          <w:ilvl w:val="0"/>
          <w:numId w:val="3"/>
        </w:numPr>
      </w:pPr>
      <w:r>
        <w:t>What were its weaknesses?</w:t>
      </w:r>
    </w:p>
    <w:p w14:paraId="1CD67D52" w14:textId="4323997E" w:rsidR="00EB7810" w:rsidRDefault="00CA7255" w:rsidP="00EB7810">
      <w:pPr>
        <w:pStyle w:val="ListParagraph"/>
      </w:pPr>
      <w:r w:rsidRPr="00CA7255">
        <w:t>We can only upload the files in it about 25 mb or less. Otherwise it's not secure if we put our files on the internet.</w:t>
      </w:r>
    </w:p>
    <w:p w14:paraId="47C44D3E" w14:textId="77777777" w:rsidR="00CA7255" w:rsidRDefault="00CA7255" w:rsidP="00EB7810">
      <w:pPr>
        <w:pStyle w:val="ListParagraph"/>
      </w:pPr>
    </w:p>
    <w:p w14:paraId="1829D141" w14:textId="6B9276BF" w:rsidR="00E670FD" w:rsidRDefault="00E670FD" w:rsidP="00E670FD">
      <w:pPr>
        <w:pStyle w:val="ListParagraph"/>
        <w:numPr>
          <w:ilvl w:val="0"/>
          <w:numId w:val="3"/>
        </w:numPr>
      </w:pPr>
      <w:r>
        <w:t>How effective as a source control did you find it?</w:t>
      </w:r>
    </w:p>
    <w:p w14:paraId="22DF77BD" w14:textId="2D84510B" w:rsidR="00EB7810" w:rsidRDefault="0075207D" w:rsidP="00EB7810">
      <w:pPr>
        <w:pStyle w:val="ListParagraph"/>
      </w:pPr>
      <w:r w:rsidRPr="0075207D">
        <w:t>This is very powerful because we can always get our files anywhere.</w:t>
      </w:r>
    </w:p>
    <w:p w14:paraId="4825DCCD" w14:textId="77777777" w:rsidR="0075207D" w:rsidRDefault="0075207D" w:rsidP="00EB7810">
      <w:pPr>
        <w:pStyle w:val="ListParagraph"/>
      </w:pPr>
    </w:p>
    <w:p w14:paraId="174D57B9" w14:textId="37B3704A" w:rsidR="00E670FD" w:rsidRDefault="00E670FD" w:rsidP="00E670FD">
      <w:pPr>
        <w:pStyle w:val="ListParagraph"/>
        <w:numPr>
          <w:ilvl w:val="0"/>
          <w:numId w:val="3"/>
        </w:numPr>
      </w:pPr>
      <w:r>
        <w:t>If you had to use it again what would you change?</w:t>
      </w:r>
    </w:p>
    <w:p w14:paraId="79E799D3" w14:textId="619E9EDD" w:rsidR="00EB7810" w:rsidRDefault="0075207D" w:rsidP="00EB7810">
      <w:pPr>
        <w:pStyle w:val="ListParagraph"/>
      </w:pPr>
      <w:r>
        <w:t>The</w:t>
      </w:r>
      <w:r w:rsidR="00EB7810">
        <w:t xml:space="preserve"> size of file upload. </w:t>
      </w:r>
    </w:p>
    <w:p w14:paraId="0D2B1506" w14:textId="77777777" w:rsidR="00E670FD" w:rsidRDefault="00E670FD" w:rsidP="00713277">
      <w:pPr>
        <w:pStyle w:val="Heading3"/>
        <w:shd w:val="clear" w:color="auto" w:fill="FFC000"/>
      </w:pPr>
      <w:r>
        <w:t>Other</w:t>
      </w:r>
    </w:p>
    <w:p w14:paraId="48D23F3A" w14:textId="0B6A91B1" w:rsidR="00E670FD" w:rsidRDefault="00E670FD" w:rsidP="00E670FD">
      <w:pPr>
        <w:pStyle w:val="ListParagraph"/>
        <w:numPr>
          <w:ilvl w:val="0"/>
          <w:numId w:val="4"/>
        </w:numPr>
      </w:pPr>
      <w:r>
        <w:t xml:space="preserve">Do you feel that this has been a worthwhile experiment? </w:t>
      </w:r>
    </w:p>
    <w:p w14:paraId="54A3C2E0" w14:textId="4F31EBC9" w:rsidR="00EB7810" w:rsidRDefault="00117A65" w:rsidP="00EB7810">
      <w:pPr>
        <w:pStyle w:val="ListParagraph"/>
      </w:pPr>
      <w:r>
        <w:t>Y</w:t>
      </w:r>
      <w:r w:rsidR="00EB7810">
        <w:t>es, this is a worthwhile experiment</w:t>
      </w:r>
      <w:r w:rsidR="007648C3">
        <w:t>.</w:t>
      </w:r>
    </w:p>
    <w:p w14:paraId="1263F551" w14:textId="4A5C5E8A" w:rsidR="00EB7810" w:rsidRDefault="00EB7810" w:rsidP="00EB7810">
      <w:pPr>
        <w:pStyle w:val="ListParagraph"/>
      </w:pPr>
      <w:r>
        <w:t xml:space="preserve"> </w:t>
      </w:r>
    </w:p>
    <w:p w14:paraId="44D068D0" w14:textId="4C5AAB4B" w:rsidR="00E670FD" w:rsidRDefault="00E670FD" w:rsidP="00E670FD">
      <w:pPr>
        <w:pStyle w:val="ListParagraph"/>
        <w:numPr>
          <w:ilvl w:val="0"/>
          <w:numId w:val="4"/>
        </w:numPr>
      </w:pPr>
      <w:r>
        <w:t>Why? Why not?</w:t>
      </w:r>
    </w:p>
    <w:p w14:paraId="74F0E31F" w14:textId="6E6E9EBC" w:rsidR="006123B5" w:rsidRDefault="00E9094C" w:rsidP="00E9094C">
      <w:pPr>
        <w:pStyle w:val="ListParagraph"/>
      </w:pPr>
      <w:r w:rsidRPr="00E9094C">
        <w:t>Because I was taught by this experience other things, such as time management, coordination, timeliness, open communication and innovation.</w:t>
      </w:r>
      <w:bookmarkEnd w:id="1"/>
    </w:p>
    <w:p w14:paraId="1C5D0815" w14:textId="77777777" w:rsidR="00B5228D" w:rsidRDefault="00B5228D" w:rsidP="00B5228D">
      <w:pPr>
        <w:pStyle w:val="ListParagraph"/>
        <w:numPr>
          <w:ilvl w:val="0"/>
          <w:numId w:val="5"/>
        </w:numPr>
      </w:pPr>
      <w:r>
        <w:t>If you had to give yourself a percentage grade for your contribution to the project and the process. What would it be?</w:t>
      </w:r>
    </w:p>
    <w:p w14:paraId="24CC72CE" w14:textId="787E2721" w:rsidR="00B5228D" w:rsidRDefault="00B5228D" w:rsidP="00B5228D">
      <w:pPr>
        <w:pStyle w:val="ListParagraph"/>
      </w:pPr>
      <w:r>
        <w:lastRenderedPageBreak/>
        <w:t>I was web developer so I will give myself 85%.</w:t>
      </w:r>
    </w:p>
    <w:sectPr w:rsidR="00B522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DIysTS2MDexMDZX0lEKTi0uzszPAykwrAUAjJnPGiwAAAA="/>
  </w:docVars>
  <w:rsids>
    <w:rsidRoot w:val="00E670FD"/>
    <w:rsid w:val="00017EFD"/>
    <w:rsid w:val="00043838"/>
    <w:rsid w:val="00043B12"/>
    <w:rsid w:val="000650F6"/>
    <w:rsid w:val="000F3097"/>
    <w:rsid w:val="00117A65"/>
    <w:rsid w:val="001431CF"/>
    <w:rsid w:val="001473A5"/>
    <w:rsid w:val="001525C4"/>
    <w:rsid w:val="001C1A65"/>
    <w:rsid w:val="00244DAE"/>
    <w:rsid w:val="002D0254"/>
    <w:rsid w:val="003D01EE"/>
    <w:rsid w:val="00431CE0"/>
    <w:rsid w:val="005E6437"/>
    <w:rsid w:val="006123B5"/>
    <w:rsid w:val="006B69A9"/>
    <w:rsid w:val="006E4F3B"/>
    <w:rsid w:val="007100E2"/>
    <w:rsid w:val="00713277"/>
    <w:rsid w:val="0075207D"/>
    <w:rsid w:val="007648C3"/>
    <w:rsid w:val="007D530A"/>
    <w:rsid w:val="007E782F"/>
    <w:rsid w:val="00843621"/>
    <w:rsid w:val="00896315"/>
    <w:rsid w:val="00926E6B"/>
    <w:rsid w:val="009A5265"/>
    <w:rsid w:val="009D02ED"/>
    <w:rsid w:val="00A912EF"/>
    <w:rsid w:val="00B061DE"/>
    <w:rsid w:val="00B5228D"/>
    <w:rsid w:val="00C25D8E"/>
    <w:rsid w:val="00CA4307"/>
    <w:rsid w:val="00CA7255"/>
    <w:rsid w:val="00D46DD2"/>
    <w:rsid w:val="00D60004"/>
    <w:rsid w:val="00D61443"/>
    <w:rsid w:val="00DE2EF5"/>
    <w:rsid w:val="00E54783"/>
    <w:rsid w:val="00E670FD"/>
    <w:rsid w:val="00E9094C"/>
    <w:rsid w:val="00E915A9"/>
    <w:rsid w:val="00EB7810"/>
    <w:rsid w:val="00EE6A7D"/>
    <w:rsid w:val="00F44FAF"/>
    <w:rsid w:val="00F923E3"/>
    <w:rsid w:val="00FB1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55591"/>
  <w15:chartTrackingRefBased/>
  <w15:docId w15:val="{FFAF3B32-725F-4940-AF0E-9135898D0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670FD"/>
    <w:pPr>
      <w:spacing w:after="200" w:line="276" w:lineRule="auto"/>
    </w:pPr>
    <w:rPr>
      <w:rFonts w:ascii="Arial" w:hAnsi="Arial"/>
      <w:sz w:val="24"/>
      <w:lang w:val="en-NZ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70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670FD"/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paragraph" w:styleId="ListParagraph">
    <w:name w:val="List Paragraph"/>
    <w:basedOn w:val="Normal"/>
    <w:uiPriority w:val="34"/>
    <w:qFormat/>
    <w:rsid w:val="00E670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478</Words>
  <Characters>272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ingh</cp:lastModifiedBy>
  <cp:revision>35</cp:revision>
  <dcterms:created xsi:type="dcterms:W3CDTF">2019-11-18T10:51:00Z</dcterms:created>
  <dcterms:modified xsi:type="dcterms:W3CDTF">2020-05-14T03:57:00Z</dcterms:modified>
</cp:coreProperties>
</file>